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9667B" w14:textId="77777777" w:rsidR="00154E94" w:rsidRPr="00C12E93" w:rsidRDefault="00154E94" w:rsidP="00154E9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 xml:space="preserve">the Student Success Center. An abstract </w:t>
      </w:r>
      <w:proofErr w:type="gramStart"/>
      <w:r w:rsidRPr="00C12E93">
        <w:rPr>
          <w:rFonts w:eastAsia="Times New Roman"/>
          <w:color w:val="414141"/>
          <w:spacing w:val="2"/>
        </w:rPr>
        <w:t>is not required</w:t>
      </w:r>
      <w:proofErr w:type="gramEnd"/>
      <w:r w:rsidRPr="00C12E93">
        <w:rPr>
          <w:rFonts w:eastAsia="Times New Roman"/>
          <w:color w:val="414141"/>
          <w:spacing w:val="2"/>
        </w:rPr>
        <w:t>.</w:t>
      </w:r>
    </w:p>
    <w:p w14:paraId="12BD3F99" w14:textId="77777777" w:rsidR="00154E94" w:rsidRPr="00C12E93" w:rsidRDefault="00154E94" w:rsidP="00154E9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013D8BEE" w14:textId="77777777" w:rsidR="00154E94" w:rsidRPr="00C12E93" w:rsidRDefault="00154E94" w:rsidP="00154E9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 xml:space="preserve">You </w:t>
      </w:r>
      <w:proofErr w:type="gramStart"/>
      <w:r w:rsidRPr="00C12E93">
        <w:rPr>
          <w:rFonts w:eastAsia="Times New Roman"/>
          <w:color w:val="414141"/>
          <w:spacing w:val="2"/>
        </w:rPr>
        <w:t>are required</w:t>
      </w:r>
      <w:proofErr w:type="gramEnd"/>
      <w:r w:rsidRPr="00C12E93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C12E93">
        <w:rPr>
          <w:rFonts w:eastAsia="Times New Roman"/>
          <w:color w:val="414141"/>
          <w:spacing w:val="2"/>
        </w:rPr>
        <w:t>LopesWrite</w:t>
      </w:r>
      <w:proofErr w:type="spellEnd"/>
      <w:r w:rsidRPr="00C12E93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C12E93">
        <w:rPr>
          <w:rFonts w:eastAsia="Times New Roman"/>
          <w:color w:val="414141"/>
          <w:spacing w:val="2"/>
        </w:rPr>
        <w:t>LopesWrite</w:t>
      </w:r>
      <w:proofErr w:type="spellEnd"/>
      <w:r w:rsidRPr="00C12E93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C12E93">
        <w:rPr>
          <w:rFonts w:eastAsia="Times New Roman"/>
          <w:color w:val="414141"/>
          <w:spacing w:val="2"/>
        </w:rPr>
        <w:t>is located in</w:t>
      </w:r>
      <w:proofErr w:type="gramEnd"/>
      <w:r w:rsidRPr="00C12E93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312DD78B" w14:textId="77777777" w:rsidR="00154E94" w:rsidRPr="00C12E93" w:rsidRDefault="00154E94" w:rsidP="00154E94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>Allocate at least 2 hours in the field to support this field experience.</w:t>
      </w:r>
    </w:p>
    <w:p w14:paraId="46B2BE2C" w14:textId="77777777" w:rsidR="00154E94" w:rsidRPr="00C12E93" w:rsidRDefault="00154E94" w:rsidP="00154E94">
      <w:pPr>
        <w:spacing w:beforeAutospacing="1" w:after="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b/>
          <w:bCs/>
          <w:color w:val="414141"/>
          <w:bdr w:val="none" w:sz="0" w:space="0" w:color="auto" w:frame="1"/>
        </w:rPr>
        <w:t>Part 1: Observation and Collaboration</w:t>
      </w:r>
    </w:p>
    <w:p w14:paraId="523678AF" w14:textId="77777777" w:rsidR="00154E94" w:rsidRPr="00C12E93" w:rsidRDefault="00154E94" w:rsidP="00154E94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 xml:space="preserve">Obtain permission from your mentor teacher to observe another classroom </w:t>
      </w:r>
      <w:proofErr w:type="gramStart"/>
      <w:r w:rsidRPr="00C12E93">
        <w:rPr>
          <w:rFonts w:eastAsia="Times New Roman"/>
          <w:color w:val="414141"/>
        </w:rPr>
        <w:t>in order to</w:t>
      </w:r>
      <w:proofErr w:type="gramEnd"/>
      <w:r w:rsidRPr="00C12E93">
        <w:rPr>
          <w:rFonts w:eastAsia="Times New Roman"/>
          <w:color w:val="414141"/>
        </w:rPr>
        <w:t xml:space="preserve"> see various classroom management styles.</w:t>
      </w:r>
    </w:p>
    <w:p w14:paraId="5A6EDB22" w14:textId="6FF37906" w:rsidR="00964E27" w:rsidRPr="00336F62" w:rsidRDefault="00964E27" w:rsidP="00E72CE8"/>
    <w:sectPr w:rsidR="00964E27" w:rsidRPr="003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CD24BA"/>
    <w:multiLevelType w:val="multilevel"/>
    <w:tmpl w:val="6BB8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7"/>
  </w:num>
  <w:num w:numId="7">
    <w:abstractNumId w:val="8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02447B"/>
    <w:rsid w:val="00154E94"/>
    <w:rsid w:val="0016157A"/>
    <w:rsid w:val="001B239A"/>
    <w:rsid w:val="001C5586"/>
    <w:rsid w:val="002A24E1"/>
    <w:rsid w:val="002F5505"/>
    <w:rsid w:val="0031599F"/>
    <w:rsid w:val="00336F62"/>
    <w:rsid w:val="003D090A"/>
    <w:rsid w:val="004B1BD9"/>
    <w:rsid w:val="006A2BFE"/>
    <w:rsid w:val="00964E27"/>
    <w:rsid w:val="00BA2885"/>
    <w:rsid w:val="00C04F03"/>
    <w:rsid w:val="00D41ED0"/>
    <w:rsid w:val="00E72CE8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E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39:00Z</dcterms:created>
  <dcterms:modified xsi:type="dcterms:W3CDTF">2021-11-14T14:39:00Z</dcterms:modified>
</cp:coreProperties>
</file>